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5C69" w:rsidRDefault="00755C69" w:rsidP="007F5B19">
      <w:pPr>
        <w:shd w:val="clear" w:color="auto" w:fill="FFFFFF"/>
        <w:tabs>
          <w:tab w:val="num" w:pos="720"/>
        </w:tabs>
        <w:spacing w:after="0"/>
        <w:ind w:hanging="360"/>
        <w:textAlignment w:val="baseline"/>
      </w:pP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noProof/>
          <w:color w:val="4F4F4F"/>
        </w:rPr>
        <w:drawing>
          <wp:inline distT="0" distB="0" distL="0" distR="0">
            <wp:extent cx="2819735" cy="17591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800" cy="17716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55C69" w:rsidRDefault="00755C69" w:rsidP="00755C6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7F5B19" w:rsidRPr="00455C30" w:rsidRDefault="00C94587" w:rsidP="00455C3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Theme="minorHAnsi" w:hAnsiTheme="minorHAnsi" w:cstheme="minorHAnsi"/>
          <w:color w:val="4F4F4F"/>
          <w:sz w:val="20"/>
          <w:szCs w:val="20"/>
        </w:rPr>
      </w:pPr>
      <w:r w:rsidRPr="00455C30">
        <w:rPr>
          <w:rFonts w:asciiTheme="minorHAnsi" w:hAnsiTheme="minorHAnsi" w:cstheme="minorHAnsi"/>
          <w:color w:val="4F4F4F"/>
          <w:sz w:val="20"/>
          <w:szCs w:val="20"/>
        </w:rPr>
        <w:t>Provide the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name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of the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sales_rep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in each </w:t>
      </w:r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region</w:t>
      </w:r>
      <w:r w:rsidRPr="00455C30">
        <w:rPr>
          <w:rFonts w:asciiTheme="minorHAnsi" w:hAnsiTheme="minorHAnsi" w:cstheme="minorHAnsi"/>
          <w:color w:val="4F4F4F"/>
          <w:sz w:val="20"/>
          <w:szCs w:val="20"/>
        </w:rPr>
        <w:t> with the largest amount of </w:t>
      </w:r>
      <w:proofErr w:type="spellStart"/>
      <w:r w:rsidRPr="00455C30">
        <w:rPr>
          <w:rStyle w:val="Strong"/>
          <w:rFonts w:asciiTheme="minorHAnsi" w:hAnsiTheme="minorHAnsi" w:cstheme="minorHAnsi"/>
          <w:color w:val="4F4F4F"/>
          <w:sz w:val="20"/>
          <w:szCs w:val="20"/>
          <w:bdr w:val="none" w:sz="0" w:space="0" w:color="auto" w:frame="1"/>
        </w:rPr>
        <w:t>total_amt_usd</w:t>
      </w:r>
      <w:proofErr w:type="spellEnd"/>
      <w:r w:rsidRPr="00455C30">
        <w:rPr>
          <w:rFonts w:asciiTheme="minorHAnsi" w:hAnsiTheme="minorHAnsi" w:cstheme="minorHAnsi"/>
          <w:color w:val="4F4F4F"/>
          <w:sz w:val="20"/>
          <w:szCs w:val="20"/>
        </w:rPr>
        <w:t> sales.</w:t>
      </w:r>
      <w:r w:rsidR="007F5B19" w:rsidRPr="00455C30">
        <w:rPr>
          <w:rFonts w:asciiTheme="minorHAnsi" w:hAnsiTheme="minorHAnsi" w:cstheme="minorHAnsi"/>
          <w:color w:val="4F4F4F"/>
          <w:sz w:val="20"/>
          <w:szCs w:val="20"/>
        </w:rPr>
        <w:t xml:space="preserve"> You will need to join the two tables!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name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U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JOI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N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id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,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455C30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nsolas" w:eastAsia="Times New Roman" w:hAnsi="Consolas" w:cstheme="minorHAnsi"/>
          <w:color w:val="96A0AA"/>
          <w:sz w:val="20"/>
          <w:szCs w:val="20"/>
        </w:rPr>
      </w:pP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ORDER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color w:val="008080"/>
          <w:sz w:val="20"/>
          <w:szCs w:val="20"/>
          <w:bdr w:val="none" w:sz="0" w:space="0" w:color="auto" w:frame="1"/>
          <w:shd w:val="clear" w:color="auto" w:fill="F7F7F8"/>
        </w:rPr>
        <w:t>3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Fonts w:ascii="Consolas" w:eastAsia="Times New Roman" w:hAnsi="Consolas" w:cstheme="minorHAnsi"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DESC</w:t>
      </w:r>
      <w:r w:rsidRPr="00327F9E">
        <w:rPr>
          <w:rFonts w:ascii="Consolas" w:eastAsia="Times New Roman" w:hAnsi="Consolas" w:cstheme="minorHAnsi"/>
          <w:color w:val="0F2B3D"/>
          <w:sz w:val="20"/>
          <w:szCs w:val="20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144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455C30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;</w:t>
      </w:r>
    </w:p>
    <w:p w:rsidR="007F5B19" w:rsidRPr="00327F9E" w:rsidRDefault="007F5B19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Consolas" w:hAnsi="Consolas" w:cstheme="minorHAnsi"/>
          <w:color w:val="4F4F4F"/>
          <w:sz w:val="20"/>
          <w:szCs w:val="20"/>
        </w:rPr>
      </w:pP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t3.rep_name,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name, t3.total_amt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proofErr w:type="gramStart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total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   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1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s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p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, r.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total_amt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1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,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2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   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ORDER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number"/>
          <w:rFonts w:ascii="Consolas" w:hAnsi="Consolas" w:cstheme="minorHAnsi"/>
          <w:color w:val="008080"/>
          <w:bdr w:val="none" w:sz="0" w:space="0" w:color="auto" w:frame="1"/>
          <w:shd w:val="clear" w:color="auto" w:fill="F7F7F8"/>
        </w:rPr>
        <w:t>3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Consolas" w:hAnsi="Consolas" w:cstheme="minorHAnsi"/>
          <w:bCs/>
          <w:color w:val="333333"/>
          <w:bdr w:val="none" w:sz="0" w:space="0" w:color="auto" w:frame="1"/>
          <w:shd w:val="clear" w:color="auto" w:fill="F7F7F8"/>
        </w:rPr>
        <w:t>DESC</w:t>
      </w:r>
      <w:r w:rsidRPr="00327F9E">
        <w:rPr>
          <w:rStyle w:val="hljs-operator"/>
          <w:rFonts w:ascii="Consolas" w:hAnsi="Consolas" w:cstheme="minorHAnsi"/>
          <w:color w:val="0F2B3D"/>
          <w:bdr w:val="none" w:sz="0" w:space="0" w:color="auto" w:frame="1"/>
          <w:shd w:val="clear" w:color="auto" w:fill="F7F7F8"/>
        </w:rPr>
        <w:t>) t3</w:t>
      </w:r>
    </w:p>
    <w:p w:rsidR="007F5B19" w:rsidRPr="00327F9E" w:rsidRDefault="007F5B19" w:rsidP="007F5B1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 w:cstheme="minorHAnsi"/>
          <w:color w:val="96A0AA"/>
        </w:rPr>
      </w:pP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</w:t>
      </w:r>
      <w:proofErr w:type="gramStart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>3.region</w:t>
      </w:r>
      <w:proofErr w:type="gramEnd"/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_name = t2.region_name </w:t>
      </w:r>
      <w:r w:rsidRPr="00327F9E">
        <w:rPr>
          <w:rStyle w:val="hljs-keyword"/>
          <w:rFonts w:ascii="Consolas" w:hAnsi="Consolas" w:cstheme="minorHAnsi"/>
          <w:bCs/>
          <w:color w:val="333333"/>
          <w:highlight w:val="yellow"/>
          <w:bdr w:val="none" w:sz="0" w:space="0" w:color="auto" w:frame="1"/>
          <w:shd w:val="clear" w:color="auto" w:fill="F7F7F8"/>
        </w:rPr>
        <w:t>AND</w:t>
      </w:r>
      <w:r w:rsidRPr="00327F9E">
        <w:rPr>
          <w:rStyle w:val="hljs-operator"/>
          <w:rFonts w:ascii="Consolas" w:hAnsi="Consolas" w:cstheme="minorHAnsi"/>
          <w:color w:val="0F2B3D"/>
          <w:highlight w:val="yellow"/>
          <w:bdr w:val="none" w:sz="0" w:space="0" w:color="auto" w:frame="1"/>
          <w:shd w:val="clear" w:color="auto" w:fill="F7F7F8"/>
        </w:rPr>
        <w:t xml:space="preserve"> t3.total_amt = t2.total_amt;</w:t>
      </w:r>
    </w:p>
    <w:p w:rsidR="00C94587" w:rsidRPr="007F5B19" w:rsidRDefault="00C94587" w:rsidP="007F5B19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 w:rsidRPr="007F5B19">
        <w:rPr>
          <w:rFonts w:ascii="inherit" w:hAnsi="inherit" w:cs="Helvetica"/>
          <w:color w:val="4F4F4F"/>
        </w:rPr>
        <w:lastRenderedPageBreak/>
        <w:br/>
      </w:r>
    </w:p>
    <w:p w:rsidR="00327F9E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region with the largest (sum) of sales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(count) orders were placed?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COUN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orders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HAVING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= (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MAX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ELECT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region_name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SU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amt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FROM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ales_reps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s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.sales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rep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s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JOI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egion r</w:t>
      </w:r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ON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id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s.region</w:t>
      </w:r>
      <w:proofErr w:type="gramEnd"/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327F9E" w:rsidRPr="00327F9E" w:rsidRDefault="00327F9E" w:rsidP="00327F9E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GROUP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BY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r.</w:t>
      </w:r>
      <w:r w:rsidRPr="00327F9E">
        <w:rPr>
          <w:rStyle w:val="hljs-keyword"/>
          <w:rFonts w:ascii="inherit" w:hAnsi="inherit"/>
          <w:bCs/>
          <w:color w:val="333333"/>
          <w:bdr w:val="none" w:sz="0" w:space="0" w:color="auto" w:frame="1"/>
          <w:shd w:val="clear" w:color="auto" w:fill="F7F7F8"/>
        </w:rPr>
        <w:t>name</w:t>
      </w:r>
      <w:r w:rsidRPr="00327F9E"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sub);</w:t>
      </w:r>
    </w:p>
    <w:p w:rsidR="00C94587" w:rsidRDefault="00C94587" w:rsidP="00327F9E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br/>
      </w:r>
    </w:p>
    <w:p w:rsidR="007F233B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How many accounts</w:t>
      </w:r>
      <w:r>
        <w:rPr>
          <w:rFonts w:ascii="inherit" w:hAnsi="inherit" w:cs="Helvetica"/>
          <w:color w:val="4F4F4F"/>
        </w:rPr>
        <w:t> had more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</w:t>
      </w:r>
      <w:r>
        <w:rPr>
          <w:rFonts w:ascii="inherit" w:hAnsi="inherit" w:cs="Helvetica"/>
          <w:color w:val="4F4F4F"/>
        </w:rPr>
        <w:t> purchases than the account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name</w:t>
      </w:r>
      <w:r>
        <w:rPr>
          <w:rFonts w:ascii="inherit" w:hAnsi="inherit" w:cs="Helvetica"/>
          <w:color w:val="4F4F4F"/>
        </w:rPr>
        <w:t> which has bought the most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standard_qty</w:t>
      </w:r>
      <w:proofErr w:type="spellEnd"/>
      <w:r>
        <w:rPr>
          <w:rFonts w:ascii="inherit" w:hAnsi="inherit" w:cs="Helvetica"/>
          <w:color w:val="4F4F4F"/>
        </w:rPr>
        <w:t> paper throughout their lifetime as a customer?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coun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al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800A9" w:rsidRDefault="002800A9" w:rsidP="002800A9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94587" w:rsidRPr="00650145" w:rsidRDefault="002800A9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HAVIN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&gt;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otal 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2B67AC" w:rsidRPr="00650145" w:rsidRDefault="002B67AC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sub);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COUN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*)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HAVIN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&gt;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total 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act_nam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standard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qty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t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otal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lastRenderedPageBreak/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inner_tab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2B67AC" w:rsidRDefault="002B67AC" w:rsidP="002B67AC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counter_tab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2B67AC" w:rsidRDefault="002B67AC" w:rsidP="007F233B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A865D1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For the customer that spent the most (in total over their lifetime as a customer)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how many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web_events</w:t>
      </w:r>
      <w:proofErr w:type="spellEnd"/>
      <w:r>
        <w:rPr>
          <w:rFonts w:ascii="inherit" w:hAnsi="inherit" w:cs="Helvetica"/>
          <w:color w:val="4F4F4F"/>
        </w:rPr>
        <w:t> did they have for each channel?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C94587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  <w:r w:rsidR="00C94587" w:rsidRPr="00A865D1">
        <w:rPr>
          <w:rFonts w:ascii="inherit" w:hAnsi="inherit" w:cs="Helvetica"/>
          <w:color w:val="4F4F4F"/>
        </w:rPr>
        <w:br/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channel</w:t>
      </w:r>
      <w:proofErr w:type="spellEnd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COUN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*)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eb_events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w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w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N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             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inner_table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2</w:t>
      </w:r>
    </w:p>
    <w:p w:rsidR="00A865D1" w:rsidRDefault="00A865D1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;</w:t>
      </w: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>
        <w:rPr>
          <w:rFonts w:ascii="Consolas" w:hAnsi="Consolas"/>
          <w:color w:val="96A0AA"/>
        </w:rPr>
        <w:t>My Answer:</w:t>
      </w:r>
    </w:p>
    <w:p w:rsidR="00494CA4" w:rsidRDefault="00494CA4" w:rsidP="00A865D1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select sub2.acct, sub2.channel, sub2.counts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 xml:space="preserve">from 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(select a.name acct, sum(</w:t>
      </w:r>
      <w:proofErr w:type="spellStart"/>
      <w:r w:rsidRPr="00494CA4">
        <w:rPr>
          <w:rFonts w:ascii="Consolas" w:hAnsi="Consolas"/>
          <w:color w:val="96A0AA"/>
        </w:rPr>
        <w:t>total_amt_usd</w:t>
      </w:r>
      <w:proofErr w:type="spellEnd"/>
      <w:r w:rsidRPr="00494CA4">
        <w:rPr>
          <w:rFonts w:ascii="Consolas" w:hAnsi="Consolas"/>
          <w:color w:val="96A0AA"/>
        </w:rPr>
        <w:t>)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from accounts a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join orders o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on </w:t>
      </w:r>
      <w:proofErr w:type="spellStart"/>
      <w:proofErr w:type="gramStart"/>
      <w:r w:rsidRPr="00494CA4">
        <w:rPr>
          <w:rFonts w:ascii="Consolas" w:hAnsi="Consolas"/>
          <w:color w:val="96A0AA"/>
        </w:rPr>
        <w:t>o.account</w:t>
      </w:r>
      <w:proofErr w:type="gramEnd"/>
      <w:r w:rsidRPr="00494CA4">
        <w:rPr>
          <w:rFonts w:ascii="Consolas" w:hAnsi="Consolas"/>
          <w:color w:val="96A0AA"/>
        </w:rPr>
        <w:t>_id</w:t>
      </w:r>
      <w:proofErr w:type="spellEnd"/>
      <w:r w:rsidRPr="00494CA4">
        <w:rPr>
          <w:rFonts w:ascii="Consolas" w:hAnsi="Consolas"/>
          <w:color w:val="96A0AA"/>
        </w:rPr>
        <w:t xml:space="preserve"> = a.id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group by 1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order by 2 desc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limit 1) sub1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 xml:space="preserve">join 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(select a.name acct, </w:t>
      </w:r>
      <w:proofErr w:type="spellStart"/>
      <w:proofErr w:type="gramStart"/>
      <w:r w:rsidRPr="00494CA4">
        <w:rPr>
          <w:rFonts w:ascii="Consolas" w:hAnsi="Consolas"/>
          <w:color w:val="96A0AA"/>
        </w:rPr>
        <w:t>w.channel</w:t>
      </w:r>
      <w:proofErr w:type="spellEnd"/>
      <w:proofErr w:type="gramEnd"/>
      <w:r w:rsidRPr="00494CA4">
        <w:rPr>
          <w:rFonts w:ascii="Consolas" w:hAnsi="Consolas"/>
          <w:color w:val="96A0AA"/>
        </w:rPr>
        <w:t xml:space="preserve"> channel, count(w.id) counts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>from accounts a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join </w:t>
      </w:r>
      <w:proofErr w:type="spellStart"/>
      <w:r w:rsidRPr="00494CA4">
        <w:rPr>
          <w:rFonts w:ascii="Consolas" w:hAnsi="Consolas"/>
          <w:color w:val="96A0AA"/>
        </w:rPr>
        <w:t>web_events</w:t>
      </w:r>
      <w:proofErr w:type="spellEnd"/>
      <w:r w:rsidRPr="00494CA4">
        <w:rPr>
          <w:rFonts w:ascii="Consolas" w:hAnsi="Consolas"/>
          <w:color w:val="96A0AA"/>
        </w:rPr>
        <w:t xml:space="preserve"> w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on a.id = </w:t>
      </w:r>
      <w:proofErr w:type="spellStart"/>
      <w:proofErr w:type="gramStart"/>
      <w:r w:rsidRPr="00494CA4">
        <w:rPr>
          <w:rFonts w:ascii="Consolas" w:hAnsi="Consolas"/>
          <w:color w:val="96A0AA"/>
        </w:rPr>
        <w:t>w.account</w:t>
      </w:r>
      <w:proofErr w:type="gramEnd"/>
      <w:r w:rsidRPr="00494CA4">
        <w:rPr>
          <w:rFonts w:ascii="Consolas" w:hAnsi="Consolas"/>
          <w:color w:val="96A0AA"/>
        </w:rPr>
        <w:t>_id</w:t>
      </w:r>
      <w:proofErr w:type="spellEnd"/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ab/>
        <w:t xml:space="preserve">group by a.name, </w:t>
      </w:r>
      <w:proofErr w:type="spellStart"/>
      <w:proofErr w:type="gramStart"/>
      <w:r w:rsidRPr="00494CA4">
        <w:rPr>
          <w:rFonts w:ascii="Consolas" w:hAnsi="Consolas"/>
          <w:color w:val="96A0AA"/>
        </w:rPr>
        <w:t>w.channel</w:t>
      </w:r>
      <w:proofErr w:type="spellEnd"/>
      <w:proofErr w:type="gramEnd"/>
      <w:r w:rsidRPr="00494CA4">
        <w:rPr>
          <w:rFonts w:ascii="Consolas" w:hAnsi="Consolas"/>
          <w:color w:val="96A0AA"/>
        </w:rPr>
        <w:t>) sub2</w:t>
      </w:r>
    </w:p>
    <w:p w:rsidR="00494CA4" w:rsidRPr="00494CA4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on sub1.acct = sub2.acct</w:t>
      </w:r>
    </w:p>
    <w:p w:rsidR="00494CA4" w:rsidRPr="00A865D1" w:rsidRDefault="00494CA4" w:rsidP="00494CA4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ind w:left="360"/>
        <w:textAlignment w:val="baseline"/>
        <w:rPr>
          <w:rFonts w:ascii="Consolas" w:hAnsi="Consolas"/>
          <w:color w:val="96A0AA"/>
        </w:rPr>
      </w:pPr>
      <w:r w:rsidRPr="00494CA4">
        <w:rPr>
          <w:rFonts w:ascii="Consolas" w:hAnsi="Consolas"/>
          <w:color w:val="96A0AA"/>
        </w:rPr>
        <w:t>order by counts desc;</w:t>
      </w:r>
    </w:p>
    <w:p w:rsidR="00494CA4" w:rsidRDefault="00494CA4" w:rsidP="00494CA4">
      <w:pPr>
        <w:pStyle w:val="NormalWeb"/>
        <w:shd w:val="clear" w:color="auto" w:fill="FFFFFF"/>
        <w:spacing w:before="0" w:beforeAutospacing="0" w:after="0" w:afterAutospacing="0"/>
        <w:ind w:left="360"/>
        <w:textAlignment w:val="baseline"/>
        <w:rPr>
          <w:rFonts w:ascii="inherit" w:hAnsi="inherit" w:cs="Helvetica"/>
          <w:color w:val="4F4F4F"/>
        </w:rPr>
      </w:pPr>
    </w:p>
    <w:p w:rsidR="00494CA4" w:rsidRDefault="00C94587" w:rsidP="00494CA4">
      <w:pPr>
        <w:pStyle w:val="NormalWeb"/>
        <w:numPr>
          <w:ilvl w:val="0"/>
          <w:numId w:val="1"/>
        </w:numPr>
        <w:shd w:val="clear" w:color="auto" w:fill="FFFFFF"/>
        <w:tabs>
          <w:tab w:val="clear" w:pos="720"/>
          <w:tab w:val="num" w:pos="540"/>
        </w:tabs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 for the top 10 total spending </w:t>
      </w:r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accounts</w:t>
      </w:r>
      <w:r>
        <w:rPr>
          <w:rFonts w:ascii="inherit" w:hAnsi="inherit" w:cs="Helvetica"/>
          <w:color w:val="4F4F4F"/>
        </w:rPr>
        <w:t>?</w:t>
      </w:r>
    </w:p>
    <w:p w:rsidR="00650145" w:rsidRDefault="00650145" w:rsidP="00494C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proofErr w:type="gramStart"/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AVG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(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ELEC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,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SU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total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amt_usd</w:t>
      </w:r>
      <w:proofErr w:type="spell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) </w:t>
      </w:r>
      <w:proofErr w:type="spell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tot_spent</w:t>
      </w:r>
      <w:proofErr w:type="spellEnd"/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FROM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orders o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JOI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ccounts a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N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= </w:t>
      </w:r>
      <w:proofErr w:type="spellStart"/>
      <w:proofErr w:type="gramStart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o.account</w:t>
      </w:r>
      <w:proofErr w:type="gramEnd"/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_id</w:t>
      </w:r>
      <w:proofErr w:type="spellEnd"/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GROUP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id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, a.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name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ORDER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BY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3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DESC</w:t>
      </w:r>
    </w:p>
    <w:p w:rsidR="00650145" w:rsidRDefault="00650145" w:rsidP="00650145">
      <w:pPr>
        <w:pStyle w:val="HTMLPreformatted"/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wordWrap w:val="0"/>
        <w:textAlignment w:val="baseline"/>
        <w:rPr>
          <w:rFonts w:ascii="Consolas" w:hAnsi="Consolas"/>
          <w:color w:val="96A0AA"/>
        </w:rPr>
      </w:pP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      </w:t>
      </w:r>
      <w:r>
        <w:rPr>
          <w:rStyle w:val="hljs-keyword"/>
          <w:rFonts w:ascii="inherit" w:hAnsi="inherit"/>
          <w:b/>
          <w:bCs/>
          <w:color w:val="333333"/>
          <w:bdr w:val="none" w:sz="0" w:space="0" w:color="auto" w:frame="1"/>
          <w:shd w:val="clear" w:color="auto" w:fill="F7F7F8"/>
        </w:rPr>
        <w:t>LIMIT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 xml:space="preserve"> </w:t>
      </w:r>
      <w:r>
        <w:rPr>
          <w:rStyle w:val="hljs-number"/>
          <w:rFonts w:ascii="Consolas" w:hAnsi="Consolas"/>
          <w:color w:val="008080"/>
          <w:bdr w:val="none" w:sz="0" w:space="0" w:color="auto" w:frame="1"/>
          <w:shd w:val="clear" w:color="auto" w:fill="F7F7F8"/>
        </w:rPr>
        <w:t>10</w:t>
      </w:r>
      <w:r>
        <w:rPr>
          <w:rStyle w:val="hljs-operator"/>
          <w:rFonts w:ascii="Consolas" w:hAnsi="Consolas"/>
          <w:color w:val="0F2B3D"/>
          <w:bdr w:val="none" w:sz="0" w:space="0" w:color="auto" w:frame="1"/>
          <w:shd w:val="clear" w:color="auto" w:fill="F7F7F8"/>
        </w:rPr>
        <w:t>) temp;</w:t>
      </w:r>
    </w:p>
    <w:p w:rsidR="00C94587" w:rsidRDefault="00C94587" w:rsidP="00494CA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br/>
      </w:r>
    </w:p>
    <w:p w:rsidR="00C94587" w:rsidRDefault="00C94587" w:rsidP="00C94587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0"/>
        <w:textAlignment w:val="baseline"/>
        <w:rPr>
          <w:rFonts w:ascii="inherit" w:hAnsi="inherit" w:cs="Helvetica"/>
          <w:color w:val="4F4F4F"/>
        </w:rPr>
      </w:pPr>
      <w:r>
        <w:rPr>
          <w:rFonts w:ascii="inherit" w:hAnsi="inherit" w:cs="Helvetica"/>
          <w:color w:val="4F4F4F"/>
        </w:rPr>
        <w:lastRenderedPageBreak/>
        <w:t>What is the lifetime average amount spent in terms of </w:t>
      </w:r>
      <w:proofErr w:type="spellStart"/>
      <w:r>
        <w:rPr>
          <w:rStyle w:val="Strong"/>
          <w:rFonts w:ascii="inherit" w:hAnsi="inherit" w:cs="Helvetica"/>
          <w:color w:val="4F4F4F"/>
          <w:bdr w:val="none" w:sz="0" w:space="0" w:color="auto" w:frame="1"/>
        </w:rPr>
        <w:t>total_amt_usd</w:t>
      </w:r>
      <w:proofErr w:type="spellEnd"/>
      <w:r>
        <w:rPr>
          <w:rFonts w:ascii="inherit" w:hAnsi="inherit" w:cs="Helvetica"/>
          <w:color w:val="4F4F4F"/>
        </w:rPr>
        <w:t>, including only the companies that spent more per order, on average, than the average of all orders.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&gt;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                       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);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gramStart"/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mt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i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,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mt</w:t>
      </w:r>
      <w:proofErr w:type="spellEnd"/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GROUP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BY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Consolas" w:eastAsia="Times New Roman" w:hAnsi="Consolas" w:cs="Courier New"/>
          <w:color w:val="008080"/>
          <w:sz w:val="20"/>
          <w:szCs w:val="20"/>
          <w:bdr w:val="none" w:sz="0" w:space="0" w:color="auto" w:frame="1"/>
          <w:shd w:val="clear" w:color="auto" w:fill="F7F7F8"/>
        </w:rPr>
        <w:t>1</w:t>
      </w:r>
    </w:p>
    <w:p w:rsidR="00650145" w:rsidRPr="002141B1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HAVIN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) &gt; (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SELECT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AVG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(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o.total_amt_usd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avg_all</w:t>
      </w:r>
      <w:proofErr w:type="spellEnd"/>
    </w:p>
    <w:p w:rsidR="00650145" w:rsidRDefault="00650145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</w:pP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                                  </w:t>
      </w:r>
      <w:r w:rsidRPr="002141B1">
        <w:rPr>
          <w:rFonts w:ascii="inherit" w:eastAsia="Times New Roman" w:hAnsi="inherit" w:cs="Courier New"/>
          <w:b/>
          <w:bCs/>
          <w:color w:val="333333"/>
          <w:sz w:val="20"/>
          <w:szCs w:val="20"/>
          <w:bdr w:val="none" w:sz="0" w:space="0" w:color="auto" w:frame="1"/>
          <w:shd w:val="clear" w:color="auto" w:fill="F7F7F8"/>
        </w:rPr>
        <w:t>FROM</w:t>
      </w:r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 xml:space="preserve"> orders o)) </w:t>
      </w:r>
      <w:proofErr w:type="spellStart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temp_table</w:t>
      </w:r>
      <w:proofErr w:type="spellEnd"/>
      <w:r w:rsidRPr="002141B1">
        <w:rPr>
          <w:rFonts w:ascii="Consolas" w:eastAsia="Times New Roman" w:hAnsi="Consolas" w:cs="Courier New"/>
          <w:color w:val="0F2B3D"/>
          <w:sz w:val="20"/>
          <w:szCs w:val="20"/>
          <w:bdr w:val="none" w:sz="0" w:space="0" w:color="auto" w:frame="1"/>
          <w:shd w:val="clear" w:color="auto" w:fill="F7F7F8"/>
        </w:rPr>
        <w:t>;</w:t>
      </w:r>
    </w:p>
    <w:p w:rsid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</w:p>
    <w:p w:rsid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>
        <w:rPr>
          <w:rFonts w:ascii="Consolas" w:eastAsia="Times New Roman" w:hAnsi="Consolas" w:cs="Courier New"/>
          <w:color w:val="96A0AA"/>
          <w:sz w:val="20"/>
          <w:szCs w:val="20"/>
        </w:rPr>
        <w:t>My answers: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select avg(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name_avg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)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from (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select a.name as names, avg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) as 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name_avg</w:t>
      </w:r>
      <w:proofErr w:type="spellEnd"/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from orders o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join accounts a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on 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account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i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 = a.id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group by names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having avg(</w:t>
      </w:r>
      <w:proofErr w:type="spellStart"/>
      <w:proofErr w:type="gram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o.total</w:t>
      </w:r>
      <w:proofErr w:type="gram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 xml:space="preserve">) &gt; 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ab/>
        <w:t>(select avg(</w:t>
      </w:r>
      <w:proofErr w:type="spellStart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total_amt_usd</w:t>
      </w:r>
      <w:proofErr w:type="spellEnd"/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>)</w:t>
      </w:r>
    </w:p>
    <w:p w:rsidR="002141B1" w:rsidRPr="002141B1" w:rsidRDefault="002141B1" w:rsidP="002141B1">
      <w:pPr>
        <w:pBdr>
          <w:top w:val="single" w:sz="6" w:space="0" w:color="B4B9BD"/>
          <w:left w:val="single" w:sz="6" w:space="0" w:color="B4B9BD"/>
          <w:bottom w:val="single" w:sz="6" w:space="0" w:color="B4B9BD"/>
          <w:right w:val="single" w:sz="6" w:space="0" w:color="B4B9BD"/>
        </w:pBdr>
        <w:shd w:val="clear" w:color="auto" w:fill="F7F7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nsolas" w:eastAsia="Times New Roman" w:hAnsi="Consolas" w:cs="Courier New"/>
          <w:color w:val="96A0AA"/>
          <w:sz w:val="20"/>
          <w:szCs w:val="20"/>
        </w:rPr>
      </w:pPr>
      <w:r w:rsidRPr="002141B1">
        <w:rPr>
          <w:rFonts w:ascii="Consolas" w:eastAsia="Times New Roman" w:hAnsi="Consolas" w:cs="Courier New"/>
          <w:color w:val="96A0AA"/>
          <w:sz w:val="20"/>
          <w:szCs w:val="20"/>
        </w:rPr>
        <w:tab/>
        <w:t>from orders o)) temp;</w:t>
      </w:r>
    </w:p>
    <w:p w:rsidR="00650145" w:rsidRDefault="00650145" w:rsidP="00650145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4F4F4F"/>
        </w:rPr>
      </w:pPr>
    </w:p>
    <w:p w:rsidR="003974D4" w:rsidRDefault="003974D4" w:rsidP="002141B1">
      <w:bookmarkStart w:id="0" w:name="_GoBack"/>
      <w:bookmarkEnd w:id="0"/>
    </w:p>
    <w:sectPr w:rsidR="003974D4" w:rsidSect="00455C30">
      <w:pgSz w:w="12240" w:h="15840"/>
      <w:pgMar w:top="180" w:right="1440" w:bottom="3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A01C9B"/>
    <w:multiLevelType w:val="multilevel"/>
    <w:tmpl w:val="1D6E7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CC6473C"/>
    <w:multiLevelType w:val="hybridMultilevel"/>
    <w:tmpl w:val="2682BAEC"/>
    <w:lvl w:ilvl="0" w:tplc="1F6E3EE4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460258"/>
    <w:multiLevelType w:val="hybridMultilevel"/>
    <w:tmpl w:val="4F32A2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MLMwM7IwMDU0trRU0lEKTi0uzszPAykwrAUAHb3TICwAAAA="/>
  </w:docVars>
  <w:rsids>
    <w:rsidRoot w:val="00C94587"/>
    <w:rsid w:val="002141B1"/>
    <w:rsid w:val="002800A9"/>
    <w:rsid w:val="002B67AC"/>
    <w:rsid w:val="00327F9E"/>
    <w:rsid w:val="003974D4"/>
    <w:rsid w:val="00455C30"/>
    <w:rsid w:val="00494CA4"/>
    <w:rsid w:val="00650145"/>
    <w:rsid w:val="00755C69"/>
    <w:rsid w:val="007F233B"/>
    <w:rsid w:val="007F5B19"/>
    <w:rsid w:val="008E5072"/>
    <w:rsid w:val="00A865D1"/>
    <w:rsid w:val="00C94587"/>
    <w:rsid w:val="00D14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07EF4"/>
  <w15:chartTrackingRefBased/>
  <w15:docId w15:val="{30473378-BE54-4355-A61C-3DA42792C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458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94587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F5B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F5B19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7F5B19"/>
  </w:style>
  <w:style w:type="character" w:customStyle="1" w:styleId="hljs-keyword">
    <w:name w:val="hljs-keyword"/>
    <w:basedOn w:val="DefaultParagraphFont"/>
    <w:rsid w:val="007F5B19"/>
  </w:style>
  <w:style w:type="character" w:customStyle="1" w:styleId="hljs-number">
    <w:name w:val="hljs-number"/>
    <w:basedOn w:val="DefaultParagraphFont"/>
    <w:rsid w:val="007F5B19"/>
  </w:style>
  <w:style w:type="paragraph" w:styleId="ListParagraph">
    <w:name w:val="List Paragraph"/>
    <w:basedOn w:val="Normal"/>
    <w:uiPriority w:val="34"/>
    <w:qFormat/>
    <w:rsid w:val="007F5B1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501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5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63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7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1</TotalTime>
  <Pages>4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Liang</dc:creator>
  <cp:keywords/>
  <dc:description/>
  <cp:lastModifiedBy>Emily Liang</cp:lastModifiedBy>
  <cp:revision>4</cp:revision>
  <dcterms:created xsi:type="dcterms:W3CDTF">2022-03-18T19:54:00Z</dcterms:created>
  <dcterms:modified xsi:type="dcterms:W3CDTF">2022-03-21T19:25:00Z</dcterms:modified>
</cp:coreProperties>
</file>